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D3DF4E" w14:textId="438AA279" w:rsidR="00A679F6" w:rsidRDefault="001604CF" w:rsidP="00A679F6">
      <w:r w:rsidRPr="00931CB5">
        <w:rPr>
          <w:noProof/>
          <w:lang w:val="en-US"/>
        </w:rPr>
        <w:drawing>
          <wp:inline distT="0" distB="0" distL="0" distR="0" wp14:anchorId="154694A1" wp14:editId="4FC09D65">
            <wp:extent cx="3171825" cy="903234"/>
            <wp:effectExtent l="0" t="0" r="0" b="0"/>
            <wp:docPr id="2" name="Grafik 2" descr="Y:\AÖF-WAVE Office\WHOSEFVA 2017-2019\Logo\whosefva_logo_positive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ÖF-WAVE Office\WHOSEFVA 2017-2019\Logo\whosefva_logo_positive-0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177" cy="90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79F6" w:rsidRPr="00C068DC">
        <w:drawing>
          <wp:inline distT="0" distB="0" distL="0" distR="0" wp14:anchorId="202E199B" wp14:editId="3887C5B0">
            <wp:extent cx="2580640" cy="853439"/>
            <wp:effectExtent l="0" t="0" r="0" b="4445"/>
            <wp:docPr id="4" name="Grafik 6" descr="C:\Users\WAVE5\Desktop\EU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6" descr="C:\Users\WAVE5\Desktop\EU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40" cy="853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3620B" w14:textId="1CAA0DEA" w:rsidR="001604CF" w:rsidRDefault="00A679F6" w:rsidP="00453ED0">
      <w:pPr>
        <w:rPr>
          <w:b/>
          <w:lang w:val="en-US"/>
        </w:rPr>
      </w:pPr>
      <w:r>
        <w:rPr>
          <w:b/>
          <w:lang w:val="en-US"/>
        </w:rPr>
        <w:t xml:space="preserve">WHOSEFVA - </w:t>
      </w:r>
      <w:r>
        <w:t>Co-</w:t>
      </w:r>
      <w:proofErr w:type="spellStart"/>
      <w:r>
        <w:t>fu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, </w:t>
      </w:r>
      <w:proofErr w:type="spellStart"/>
      <w:r>
        <w:t>Equa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itizenship</w:t>
      </w:r>
      <w:proofErr w:type="spellEnd"/>
      <w:r>
        <w:t xml:space="preserve"> (REC) Program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uropean Union </w:t>
      </w:r>
      <w:proofErr w:type="spellStart"/>
      <w:r>
        <w:t>under</w:t>
      </w:r>
      <w:proofErr w:type="spellEnd"/>
      <w:r>
        <w:t xml:space="preserve"> Grant Agreement </w:t>
      </w:r>
      <w:proofErr w:type="spellStart"/>
      <w:r>
        <w:t>no</w:t>
      </w:r>
      <w:proofErr w:type="spellEnd"/>
      <w:r>
        <w:t xml:space="preserve"> JUST/2015/RDAP/AG/VICT/9320</w:t>
      </w:r>
      <w:bookmarkStart w:id="0" w:name="_GoBack"/>
      <w:bookmarkEnd w:id="0"/>
    </w:p>
    <w:p w14:paraId="5E150959" w14:textId="77777777" w:rsidR="00E83F88" w:rsidRPr="00E83F88" w:rsidRDefault="003843AD" w:rsidP="00E83F88">
      <w:pPr>
        <w:shd w:val="clear" w:color="auto" w:fill="FFC000" w:themeFill="accent4"/>
        <w:rPr>
          <w:b/>
          <w:sz w:val="28"/>
          <w:lang w:val="en-US"/>
        </w:rPr>
      </w:pPr>
      <w:r w:rsidRPr="00E83F88">
        <w:rPr>
          <w:b/>
          <w:sz w:val="28"/>
          <w:lang w:val="en-US"/>
        </w:rPr>
        <w:t>REPORT – TEMPLATE</w:t>
      </w:r>
      <w:r>
        <w:rPr>
          <w:b/>
          <w:sz w:val="28"/>
          <w:lang w:val="en-US"/>
        </w:rPr>
        <w:t xml:space="preserve"> - FOR</w:t>
      </w:r>
      <w:r w:rsidRPr="00E83F88">
        <w:rPr>
          <w:b/>
          <w:sz w:val="28"/>
          <w:lang w:val="en-US"/>
        </w:rPr>
        <w:t xml:space="preserve"> THE FOCUS GROUP</w:t>
      </w:r>
    </w:p>
    <w:p w14:paraId="681494DD" w14:textId="77777777" w:rsidR="001604CF" w:rsidRPr="00E83F88" w:rsidRDefault="00E83F88" w:rsidP="001604CF">
      <w:pPr>
        <w:rPr>
          <w:b/>
          <w:sz w:val="24"/>
          <w:lang w:val="en-US"/>
        </w:rPr>
      </w:pPr>
      <w:r w:rsidRPr="00E83F88">
        <w:rPr>
          <w:b/>
          <w:sz w:val="24"/>
          <w:lang w:val="en-US"/>
        </w:rPr>
        <w:t>Focus groups of older female victims of violence or participants from communities</w:t>
      </w:r>
    </w:p>
    <w:p w14:paraId="789FD3F3" w14:textId="77777777" w:rsidR="00E83F88" w:rsidRPr="00E83F88" w:rsidRDefault="00E83F88" w:rsidP="00E83F88">
      <w:pPr>
        <w:spacing w:after="0" w:line="240" w:lineRule="auto"/>
        <w:rPr>
          <w:b/>
          <w:sz w:val="24"/>
          <w:lang w:val="en-US"/>
        </w:rPr>
      </w:pPr>
      <w:r w:rsidRPr="00E83F88">
        <w:rPr>
          <w:b/>
          <w:sz w:val="24"/>
          <w:lang w:val="en-US"/>
        </w:rPr>
        <w:t>Dear Partner, Dear Facilitator,</w:t>
      </w:r>
    </w:p>
    <w:p w14:paraId="707A6B3A" w14:textId="62EC308B" w:rsidR="00E83F88" w:rsidRDefault="00E83F88" w:rsidP="005225DF">
      <w:pPr>
        <w:spacing w:after="0" w:line="240" w:lineRule="auto"/>
        <w:rPr>
          <w:sz w:val="24"/>
          <w:lang w:val="en-US"/>
        </w:rPr>
      </w:pPr>
      <w:r w:rsidRPr="00E83F88">
        <w:rPr>
          <w:sz w:val="24"/>
          <w:lang w:val="en-US"/>
        </w:rPr>
        <w:t>For reporting</w:t>
      </w:r>
      <w:r w:rsidR="003843AD">
        <w:rPr>
          <w:sz w:val="24"/>
          <w:lang w:val="en-US"/>
        </w:rPr>
        <w:t xml:space="preserve"> and </w:t>
      </w:r>
      <w:r w:rsidR="005225DF">
        <w:rPr>
          <w:sz w:val="24"/>
          <w:lang w:val="en-US"/>
        </w:rPr>
        <w:t>documentation,</w:t>
      </w:r>
      <w:r w:rsidRPr="00E83F88">
        <w:rPr>
          <w:sz w:val="24"/>
          <w:lang w:val="en-US"/>
        </w:rPr>
        <w:t xml:space="preserve"> the focus groups please fill out this questionnaire/template immediate after the focus group</w:t>
      </w:r>
      <w:r w:rsidR="005225DF">
        <w:rPr>
          <w:sz w:val="24"/>
          <w:lang w:val="en-US"/>
        </w:rPr>
        <w:t>.</w:t>
      </w:r>
    </w:p>
    <w:p w14:paraId="237088B5" w14:textId="77777777" w:rsidR="00E83F88" w:rsidRPr="00E83F88" w:rsidRDefault="00E83F88" w:rsidP="00E83F88">
      <w:pPr>
        <w:spacing w:after="0" w:line="240" w:lineRule="auto"/>
        <w:rPr>
          <w:sz w:val="24"/>
          <w:lang w:val="en-US"/>
        </w:rPr>
      </w:pPr>
    </w:p>
    <w:p w14:paraId="2F394C51" w14:textId="77777777" w:rsidR="001A58A7" w:rsidRPr="00E83F88" w:rsidRDefault="00E83F88" w:rsidP="00E83F88">
      <w:pPr>
        <w:spacing w:after="0" w:line="240" w:lineRule="auto"/>
        <w:rPr>
          <w:b/>
          <w:sz w:val="24"/>
          <w:lang w:val="en-US"/>
        </w:rPr>
      </w:pPr>
      <w:r w:rsidRPr="00E83F88">
        <w:rPr>
          <w:b/>
          <w:sz w:val="24"/>
          <w:lang w:val="en-US"/>
        </w:rPr>
        <w:t xml:space="preserve">Questions: </w:t>
      </w:r>
    </w:p>
    <w:tbl>
      <w:tblPr>
        <w:tblStyle w:val="Kontuurtabel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A58A7" w14:paraId="7E29E9FB" w14:textId="77777777" w:rsidTr="001A58A7">
        <w:tc>
          <w:tcPr>
            <w:tcW w:w="4531" w:type="dxa"/>
          </w:tcPr>
          <w:p w14:paraId="44317A9F" w14:textId="77777777" w:rsidR="001A58A7" w:rsidRDefault="001A58A7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WHOSEVFA-Partner</w:t>
            </w:r>
            <w:r w:rsidR="00640634">
              <w:t xml:space="preserve"> and Country</w:t>
            </w:r>
            <w:r>
              <w:t>:</w:t>
            </w:r>
          </w:p>
        </w:tc>
        <w:tc>
          <w:tcPr>
            <w:tcW w:w="4531" w:type="dxa"/>
          </w:tcPr>
          <w:p w14:paraId="3939EC45" w14:textId="51E81AD3" w:rsidR="001A58A7" w:rsidRDefault="001A58A7"/>
        </w:tc>
      </w:tr>
      <w:tr w:rsidR="001A58A7" w14:paraId="30AEC418" w14:textId="77777777" w:rsidTr="001A58A7">
        <w:tc>
          <w:tcPr>
            <w:tcW w:w="4531" w:type="dxa"/>
          </w:tcPr>
          <w:p w14:paraId="29023700" w14:textId="77777777" w:rsidR="001A58A7" w:rsidRPr="00B75595" w:rsidRDefault="001A58A7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B75595">
              <w:rPr>
                <w:lang w:val="en-US"/>
              </w:rPr>
              <w:t>Name</w:t>
            </w:r>
            <w:r w:rsidR="00B75595" w:rsidRPr="00B75595">
              <w:rPr>
                <w:lang w:val="en-US"/>
              </w:rPr>
              <w:t>(s)</w:t>
            </w:r>
            <w:r w:rsidRPr="00B75595">
              <w:rPr>
                <w:lang w:val="en-US"/>
              </w:rPr>
              <w:t xml:space="preserve"> of the Facilitator</w:t>
            </w:r>
            <w:r w:rsidR="00B75595" w:rsidRPr="00B75595">
              <w:rPr>
                <w:lang w:val="en-US"/>
              </w:rPr>
              <w:t>(s)</w:t>
            </w:r>
            <w:r w:rsidRPr="00B75595">
              <w:rPr>
                <w:lang w:val="en-US"/>
              </w:rPr>
              <w:t>:</w:t>
            </w:r>
          </w:p>
        </w:tc>
        <w:tc>
          <w:tcPr>
            <w:tcW w:w="4531" w:type="dxa"/>
          </w:tcPr>
          <w:p w14:paraId="5504B55E" w14:textId="2C08350E" w:rsidR="001A58A7" w:rsidRDefault="001A58A7"/>
        </w:tc>
      </w:tr>
      <w:tr w:rsidR="001A58A7" w14:paraId="49673C3F" w14:textId="77777777" w:rsidTr="001A58A7">
        <w:tc>
          <w:tcPr>
            <w:tcW w:w="4531" w:type="dxa"/>
          </w:tcPr>
          <w:p w14:paraId="3BA5AA9B" w14:textId="77777777" w:rsidR="001A58A7" w:rsidRPr="00B75595" w:rsidRDefault="001A58A7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B75595">
              <w:rPr>
                <w:lang w:val="en-US"/>
              </w:rPr>
              <w:t>Name</w:t>
            </w:r>
            <w:r w:rsidR="00B75595" w:rsidRPr="00B75595">
              <w:rPr>
                <w:lang w:val="en-US"/>
              </w:rPr>
              <w:t>(s)</w:t>
            </w:r>
            <w:r w:rsidRPr="00B75595">
              <w:rPr>
                <w:lang w:val="en-US"/>
              </w:rPr>
              <w:t xml:space="preserve"> of the Assistant</w:t>
            </w:r>
            <w:r w:rsidR="00B75595" w:rsidRPr="00B75595">
              <w:rPr>
                <w:lang w:val="en-US"/>
              </w:rPr>
              <w:t>(s)</w:t>
            </w:r>
            <w:r w:rsidRPr="00B75595">
              <w:rPr>
                <w:lang w:val="en-US"/>
              </w:rPr>
              <w:t>:</w:t>
            </w:r>
          </w:p>
        </w:tc>
        <w:tc>
          <w:tcPr>
            <w:tcW w:w="4531" w:type="dxa"/>
          </w:tcPr>
          <w:p w14:paraId="5D8EC6A3" w14:textId="64678780" w:rsidR="001A58A7" w:rsidRDefault="001A58A7" w:rsidP="0084233D"/>
        </w:tc>
      </w:tr>
      <w:tr w:rsidR="001A58A7" w14:paraId="05CC4858" w14:textId="77777777" w:rsidTr="001A58A7">
        <w:tc>
          <w:tcPr>
            <w:tcW w:w="4531" w:type="dxa"/>
          </w:tcPr>
          <w:p w14:paraId="187F1F58" w14:textId="77777777" w:rsidR="001A58A7" w:rsidRDefault="001A58A7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Number of Participants:</w:t>
            </w:r>
            <w:r w:rsidR="00B75595">
              <w:t xml:space="preserve"> </w:t>
            </w:r>
          </w:p>
        </w:tc>
        <w:tc>
          <w:tcPr>
            <w:tcW w:w="4531" w:type="dxa"/>
          </w:tcPr>
          <w:p w14:paraId="5FE2405E" w14:textId="72C6197B" w:rsidR="001A58A7" w:rsidRDefault="001A58A7"/>
        </w:tc>
      </w:tr>
      <w:tr w:rsidR="001A58A7" w14:paraId="1210A572" w14:textId="77777777" w:rsidTr="001A58A7">
        <w:tc>
          <w:tcPr>
            <w:tcW w:w="4531" w:type="dxa"/>
          </w:tcPr>
          <w:p w14:paraId="0900048E" w14:textId="77777777" w:rsidR="001A58A7" w:rsidRDefault="00640634" w:rsidP="00BD0EDB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Number of female Participants:</w:t>
            </w:r>
          </w:p>
        </w:tc>
        <w:tc>
          <w:tcPr>
            <w:tcW w:w="4531" w:type="dxa"/>
          </w:tcPr>
          <w:p w14:paraId="60BB71FB" w14:textId="34CC77AC" w:rsidR="001A58A7" w:rsidRDefault="001A58A7"/>
        </w:tc>
      </w:tr>
      <w:tr w:rsidR="00BD0EDB" w14:paraId="6F8A3A26" w14:textId="77777777" w:rsidTr="001A58A7">
        <w:tc>
          <w:tcPr>
            <w:tcW w:w="4531" w:type="dxa"/>
          </w:tcPr>
          <w:p w14:paraId="23A7B22D" w14:textId="77777777" w:rsidR="00BD0EDB" w:rsidRDefault="00BD0EDB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Number of male Participants:</w:t>
            </w:r>
          </w:p>
        </w:tc>
        <w:tc>
          <w:tcPr>
            <w:tcW w:w="4531" w:type="dxa"/>
          </w:tcPr>
          <w:p w14:paraId="736B1ED1" w14:textId="2317E238" w:rsidR="00BD0EDB" w:rsidRDefault="00BD0EDB"/>
        </w:tc>
      </w:tr>
      <w:tr w:rsidR="00ED4F99" w14:paraId="58CD3FB8" w14:textId="77777777" w:rsidTr="001A58A7">
        <w:tc>
          <w:tcPr>
            <w:tcW w:w="4531" w:type="dxa"/>
          </w:tcPr>
          <w:p w14:paraId="65AFF4D2" w14:textId="4B37FFE4" w:rsidR="00B75595" w:rsidRDefault="00ED4F99" w:rsidP="00D61FF9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 xml:space="preserve">Age of the Participants: </w:t>
            </w:r>
          </w:p>
        </w:tc>
        <w:tc>
          <w:tcPr>
            <w:tcW w:w="4531" w:type="dxa"/>
          </w:tcPr>
          <w:p w14:paraId="2A4FF741" w14:textId="77777777" w:rsidR="00ED4F99" w:rsidRDefault="00ED4F99"/>
        </w:tc>
      </w:tr>
      <w:tr w:rsidR="0068750A" w14:paraId="0DD590FC" w14:textId="77777777" w:rsidTr="001A58A7">
        <w:tc>
          <w:tcPr>
            <w:tcW w:w="4531" w:type="dxa"/>
          </w:tcPr>
          <w:p w14:paraId="71341A4A" w14:textId="20B9D99B" w:rsidR="0068750A" w:rsidRDefault="0084233D" w:rsidP="0068750A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Who w</w:t>
            </w:r>
            <w:r w:rsidR="0068750A">
              <w:t>ere the participants?</w:t>
            </w:r>
          </w:p>
          <w:p w14:paraId="75AC167F" w14:textId="76E17A9F" w:rsidR="0068750A" w:rsidRDefault="0068750A" w:rsidP="0068750A">
            <w:pPr>
              <w:pStyle w:val="Loendilik"/>
              <w:spacing w:after="0" w:line="240" w:lineRule="auto"/>
            </w:pPr>
            <w:r>
              <w:t>(surviors or others)</w:t>
            </w:r>
          </w:p>
        </w:tc>
        <w:tc>
          <w:tcPr>
            <w:tcW w:w="4531" w:type="dxa"/>
          </w:tcPr>
          <w:p w14:paraId="65E7EF56" w14:textId="664E44ED" w:rsidR="0068750A" w:rsidRDefault="0068750A"/>
        </w:tc>
      </w:tr>
      <w:tr w:rsidR="001A58A7" w14:paraId="27B0252D" w14:textId="77777777" w:rsidTr="001A58A7">
        <w:tc>
          <w:tcPr>
            <w:tcW w:w="4531" w:type="dxa"/>
          </w:tcPr>
          <w:p w14:paraId="55125E25" w14:textId="77777777" w:rsidR="001A58A7" w:rsidRDefault="00BD0EDB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Date of Focus group</w:t>
            </w:r>
            <w:r w:rsidR="001A58A7">
              <w:t>:</w:t>
            </w:r>
          </w:p>
        </w:tc>
        <w:tc>
          <w:tcPr>
            <w:tcW w:w="4531" w:type="dxa"/>
          </w:tcPr>
          <w:p w14:paraId="3CB28549" w14:textId="63B715FB" w:rsidR="001A58A7" w:rsidRDefault="001A58A7"/>
        </w:tc>
      </w:tr>
      <w:tr w:rsidR="00BD0EDB" w14:paraId="3EDEAEF6" w14:textId="77777777" w:rsidTr="001A58A7">
        <w:tc>
          <w:tcPr>
            <w:tcW w:w="4531" w:type="dxa"/>
          </w:tcPr>
          <w:p w14:paraId="2B8EF927" w14:textId="77777777" w:rsidR="00BD0EDB" w:rsidRPr="00BD2DF8" w:rsidRDefault="00BD0EDB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BD2DF8">
              <w:rPr>
                <w:lang w:val="en-US"/>
              </w:rPr>
              <w:t xml:space="preserve">Place of the focus group: </w:t>
            </w:r>
          </w:p>
        </w:tc>
        <w:tc>
          <w:tcPr>
            <w:tcW w:w="4531" w:type="dxa"/>
          </w:tcPr>
          <w:p w14:paraId="26F923C9" w14:textId="01D32EE1" w:rsidR="00BD0EDB" w:rsidRDefault="00BD0EDB"/>
        </w:tc>
      </w:tr>
      <w:tr w:rsidR="001A58A7" w14:paraId="24AAC88A" w14:textId="77777777" w:rsidTr="001A58A7">
        <w:tc>
          <w:tcPr>
            <w:tcW w:w="4531" w:type="dxa"/>
          </w:tcPr>
          <w:p w14:paraId="7FEADE24" w14:textId="77777777" w:rsidR="001A58A7" w:rsidRPr="00BD2DF8" w:rsidRDefault="001A58A7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BD2DF8">
              <w:rPr>
                <w:lang w:val="en-US"/>
              </w:rPr>
              <w:t>Durations/Time of the Focus</w:t>
            </w:r>
            <w:r w:rsidR="00BD0EDB" w:rsidRPr="00BD2DF8">
              <w:rPr>
                <w:lang w:val="en-US"/>
              </w:rPr>
              <w:t xml:space="preserve"> group</w:t>
            </w:r>
            <w:r w:rsidRPr="00BD2DF8">
              <w:rPr>
                <w:lang w:val="en-US"/>
              </w:rPr>
              <w:t>:</w:t>
            </w:r>
            <w:r w:rsidR="00BD0EDB" w:rsidRPr="00BD2DF8">
              <w:rPr>
                <w:lang w:val="en-US"/>
              </w:rPr>
              <w:t xml:space="preserve"> (hours)</w:t>
            </w:r>
          </w:p>
        </w:tc>
        <w:tc>
          <w:tcPr>
            <w:tcW w:w="4531" w:type="dxa"/>
          </w:tcPr>
          <w:p w14:paraId="705915EB" w14:textId="3FE8FDCB" w:rsidR="001A58A7" w:rsidRDefault="001A58A7"/>
        </w:tc>
      </w:tr>
      <w:tr w:rsidR="001A58A7" w14:paraId="185AACF9" w14:textId="77777777" w:rsidTr="001A58A7">
        <w:tc>
          <w:tcPr>
            <w:tcW w:w="4531" w:type="dxa"/>
          </w:tcPr>
          <w:p w14:paraId="46DC2CD3" w14:textId="2712EF3F" w:rsidR="001A58A7" w:rsidRDefault="009F5EB2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</w:pPr>
            <w:r>
              <w:t>Number of identified vic</w:t>
            </w:r>
            <w:r w:rsidR="001A58A7">
              <w:t>tims?</w:t>
            </w:r>
          </w:p>
        </w:tc>
        <w:tc>
          <w:tcPr>
            <w:tcW w:w="4531" w:type="dxa"/>
          </w:tcPr>
          <w:p w14:paraId="07B07A90" w14:textId="6F20299A" w:rsidR="001A58A7" w:rsidRDefault="001A58A7"/>
        </w:tc>
      </w:tr>
      <w:tr w:rsidR="001A58A7" w14:paraId="1DE64075" w14:textId="77777777" w:rsidTr="001A58A7">
        <w:tc>
          <w:tcPr>
            <w:tcW w:w="4531" w:type="dxa"/>
          </w:tcPr>
          <w:p w14:paraId="69AA8AF2" w14:textId="77777777" w:rsidR="001A58A7" w:rsidRPr="00BD2DF8" w:rsidRDefault="001A58A7" w:rsidP="001A58A7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BD2DF8">
              <w:rPr>
                <w:lang w:val="en-US"/>
              </w:rPr>
              <w:t>Number of participants from communities?</w:t>
            </w:r>
          </w:p>
        </w:tc>
        <w:tc>
          <w:tcPr>
            <w:tcW w:w="4531" w:type="dxa"/>
          </w:tcPr>
          <w:p w14:paraId="4EA1527C" w14:textId="77777777" w:rsidR="001A58A7" w:rsidRDefault="001A58A7"/>
        </w:tc>
      </w:tr>
      <w:tr w:rsidR="00BD0EDB" w14:paraId="1C525484" w14:textId="77777777" w:rsidTr="004F4AC5">
        <w:tc>
          <w:tcPr>
            <w:tcW w:w="9062" w:type="dxa"/>
            <w:gridSpan w:val="2"/>
          </w:tcPr>
          <w:p w14:paraId="25438114" w14:textId="77777777" w:rsidR="00BD0EDB" w:rsidRPr="00BD0EDB" w:rsidRDefault="00BD0EDB" w:rsidP="00BD0EDB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  <w:r w:rsidRPr="00BD2DF8">
              <w:rPr>
                <w:b/>
                <w:lang w:val="en-US"/>
              </w:rPr>
              <w:t xml:space="preserve">How did you find the participants? </w:t>
            </w:r>
            <w:r w:rsidRPr="00BD0EDB">
              <w:rPr>
                <w:b/>
              </w:rPr>
              <w:t>(searching process) (</w:t>
            </w:r>
            <w:r>
              <w:rPr>
                <w:b/>
              </w:rPr>
              <w:t xml:space="preserve">any </w:t>
            </w:r>
            <w:r w:rsidRPr="00BD0EDB">
              <w:rPr>
                <w:b/>
              </w:rPr>
              <w:t>difficulties</w:t>
            </w:r>
            <w:r>
              <w:rPr>
                <w:b/>
              </w:rPr>
              <w:t>?</w:t>
            </w:r>
            <w:r w:rsidRPr="00BD0EDB">
              <w:rPr>
                <w:b/>
              </w:rPr>
              <w:t>)</w:t>
            </w:r>
          </w:p>
          <w:p w14:paraId="29BB9510" w14:textId="0432C942" w:rsidR="00BD0EDB" w:rsidRPr="0084233D" w:rsidRDefault="00BD0EDB" w:rsidP="00DB4C2E">
            <w:pPr>
              <w:pStyle w:val="Loendilik"/>
              <w:spacing w:after="0" w:line="240" w:lineRule="auto"/>
              <w:rPr>
                <w:lang w:val="en-US"/>
              </w:rPr>
            </w:pPr>
          </w:p>
        </w:tc>
      </w:tr>
      <w:tr w:rsidR="001A58A7" w14:paraId="5C6B7C82" w14:textId="77777777" w:rsidTr="00DA6C8C">
        <w:tc>
          <w:tcPr>
            <w:tcW w:w="9062" w:type="dxa"/>
            <w:gridSpan w:val="2"/>
          </w:tcPr>
          <w:p w14:paraId="1D810D4B" w14:textId="71417BAB" w:rsidR="001A58A7" w:rsidRPr="00BD2DF8" w:rsidRDefault="002B591B" w:rsidP="002B591B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b/>
                <w:lang w:val="en-US"/>
              </w:rPr>
            </w:pPr>
            <w:r w:rsidRPr="00B33C9C">
              <w:rPr>
                <w:b/>
                <w:lang w:val="en-US"/>
              </w:rPr>
              <w:t>Perceptions</w:t>
            </w:r>
            <w:r w:rsidRPr="00BD2DF8">
              <w:rPr>
                <w:b/>
                <w:lang w:val="en-US"/>
              </w:rPr>
              <w:t xml:space="preserve"> of the facilitators and assistant about the dynamics in the group (atmosphere, </w:t>
            </w:r>
            <w:proofErr w:type="spellStart"/>
            <w:r w:rsidRPr="00BD2DF8">
              <w:rPr>
                <w:b/>
                <w:lang w:val="en-US"/>
              </w:rPr>
              <w:t>confidantiality</w:t>
            </w:r>
            <w:proofErr w:type="spellEnd"/>
            <w:r w:rsidR="00BD0EDB" w:rsidRPr="00BD2DF8">
              <w:rPr>
                <w:b/>
                <w:lang w:val="en-US"/>
              </w:rPr>
              <w:t>,</w:t>
            </w:r>
            <w:r w:rsidRPr="00BD2DF8">
              <w:rPr>
                <w:b/>
                <w:lang w:val="en-US"/>
              </w:rPr>
              <w:t xml:space="preserve"> </w:t>
            </w:r>
            <w:r w:rsidR="003720E5" w:rsidRPr="00DD25B6">
              <w:rPr>
                <w:lang w:val="en-US"/>
              </w:rPr>
              <w:t>talk</w:t>
            </w:r>
            <w:r w:rsidR="003720E5">
              <w:rPr>
                <w:lang w:val="en-US"/>
              </w:rPr>
              <w:t>ed</w:t>
            </w:r>
            <w:r w:rsidR="003720E5" w:rsidRPr="00DD25B6">
              <w:rPr>
                <w:lang w:val="en-US"/>
              </w:rPr>
              <w:t xml:space="preserve"> willingly, hesitated to talk, reserved, open</w:t>
            </w:r>
            <w:r w:rsidR="003720E5">
              <w:rPr>
                <w:lang w:val="en-US"/>
              </w:rPr>
              <w:t xml:space="preserve">, </w:t>
            </w:r>
            <w:r w:rsidR="003720E5" w:rsidRPr="00DD25B6">
              <w:rPr>
                <w:lang w:val="en-US"/>
              </w:rPr>
              <w:t>how the participants communicated with each other..)</w:t>
            </w:r>
            <w:r w:rsidR="00DB4C2E">
              <w:rPr>
                <w:lang w:val="en-US"/>
              </w:rPr>
              <w:t xml:space="preserve"> </w:t>
            </w:r>
            <w:r w:rsidRPr="00BD2DF8">
              <w:rPr>
                <w:b/>
                <w:lang w:val="en-US"/>
              </w:rPr>
              <w:t>etc.)</w:t>
            </w:r>
          </w:p>
          <w:p w14:paraId="7AE7B8B4" w14:textId="77777777" w:rsidR="002B591B" w:rsidRDefault="002B591B"/>
          <w:p w14:paraId="43101E69" w14:textId="77777777" w:rsidR="001A58A7" w:rsidRDefault="001A58A7" w:rsidP="00C52C3B"/>
        </w:tc>
      </w:tr>
      <w:tr w:rsidR="002B591B" w14:paraId="34EDB8F1" w14:textId="77777777" w:rsidTr="000F3914">
        <w:trPr>
          <w:trHeight w:val="1383"/>
        </w:trPr>
        <w:tc>
          <w:tcPr>
            <w:tcW w:w="9062" w:type="dxa"/>
            <w:gridSpan w:val="2"/>
          </w:tcPr>
          <w:p w14:paraId="22946351" w14:textId="513B45F2" w:rsidR="002B591B" w:rsidRPr="002B591B" w:rsidRDefault="002B591B" w:rsidP="002B591B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rFonts w:cs="IDJANC+Arial"/>
                <w:b/>
                <w:color w:val="000000"/>
                <w:lang w:val="en-US"/>
              </w:rPr>
            </w:pPr>
            <w:r w:rsidRPr="002B591B">
              <w:rPr>
                <w:rFonts w:cs="IDJANC+Arial"/>
                <w:b/>
                <w:color w:val="000000"/>
                <w:lang w:val="en-US"/>
              </w:rPr>
              <w:t>Description about the main results of the topic:</w:t>
            </w:r>
            <w:r>
              <w:rPr>
                <w:rFonts w:cs="IDJANC+Arial"/>
                <w:b/>
                <w:color w:val="000000"/>
                <w:lang w:val="en-US"/>
              </w:rPr>
              <w:t xml:space="preserve"> </w:t>
            </w:r>
            <w:r w:rsidRPr="002B591B">
              <w:rPr>
                <w:rFonts w:cs="IDJANC+Arial"/>
                <w:b/>
                <w:color w:val="000000"/>
                <w:lang w:val="en-US"/>
              </w:rPr>
              <w:t>Elder abuse/Violence against older people</w:t>
            </w:r>
            <w:r>
              <w:rPr>
                <w:rFonts w:cs="IDJANC+Arial"/>
                <w:b/>
                <w:color w:val="000000"/>
                <w:lang w:val="en-US"/>
              </w:rPr>
              <w:t xml:space="preserve"> </w:t>
            </w:r>
            <w:r w:rsidRPr="00640634">
              <w:rPr>
                <w:rFonts w:cs="IDJANC+Arial"/>
                <w:color w:val="000000"/>
                <w:lang w:val="en-US"/>
              </w:rPr>
              <w:t>(Definition of elder abuse/violence against older people) (Most common forms of violence) (</w:t>
            </w:r>
            <w:r w:rsidR="00B33C9C" w:rsidRPr="00640634">
              <w:rPr>
                <w:rFonts w:cs="IDJANC+Arial"/>
                <w:color w:val="000000"/>
                <w:lang w:val="en-US"/>
              </w:rPr>
              <w:t>conflicts in violent relationships) (differences between women and men?)</w:t>
            </w:r>
          </w:p>
          <w:p w14:paraId="31B2D6F8" w14:textId="2B5FAC90" w:rsidR="00A71599" w:rsidRPr="00A71599" w:rsidRDefault="00A71599" w:rsidP="00C52C3B">
            <w:pPr>
              <w:pStyle w:val="Loendilik"/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  <w:tr w:rsidR="002B591B" w14:paraId="1E8C24F0" w14:textId="77777777" w:rsidTr="000F3914">
        <w:trPr>
          <w:trHeight w:val="1383"/>
        </w:trPr>
        <w:tc>
          <w:tcPr>
            <w:tcW w:w="9062" w:type="dxa"/>
            <w:gridSpan w:val="2"/>
          </w:tcPr>
          <w:p w14:paraId="1EDCCF04" w14:textId="77777777" w:rsidR="00B33C9C" w:rsidRPr="00640634" w:rsidRDefault="00B33C9C" w:rsidP="00B33C9C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rFonts w:cs="IDJANC+Arial"/>
                <w:b/>
                <w:color w:val="000000"/>
                <w:lang w:val="en-US"/>
              </w:rPr>
            </w:pPr>
            <w:r>
              <w:rPr>
                <w:rFonts w:cs="IDJANC+Arial"/>
                <w:b/>
                <w:color w:val="000000"/>
                <w:lang w:val="en-US"/>
              </w:rPr>
              <w:t>Description about the main results of the</w:t>
            </w:r>
            <w:r w:rsidR="00640634">
              <w:rPr>
                <w:rFonts w:cs="IDJANC+Arial"/>
                <w:b/>
                <w:color w:val="000000"/>
                <w:lang w:val="en-US"/>
              </w:rPr>
              <w:t xml:space="preserve"> topic:</w:t>
            </w:r>
            <w:r>
              <w:rPr>
                <w:rFonts w:cs="IDJANC+Arial"/>
                <w:b/>
                <w:color w:val="000000"/>
                <w:lang w:val="en-US"/>
              </w:rPr>
              <w:t xml:space="preserve"> </w:t>
            </w:r>
            <w:r w:rsidRPr="00640634">
              <w:rPr>
                <w:rFonts w:cs="IDJANC+Arial"/>
                <w:b/>
                <w:color w:val="000000"/>
                <w:lang w:val="en-US"/>
              </w:rPr>
              <w:t>Causes/factors behind elder abuse/ Violence against older people</w:t>
            </w:r>
          </w:p>
          <w:p w14:paraId="17FEA1A6" w14:textId="106BE403" w:rsidR="002B591B" w:rsidRPr="00A71599" w:rsidRDefault="002B591B" w:rsidP="00A71599">
            <w:pPr>
              <w:rPr>
                <w:rFonts w:cs="IDJANC+Arial"/>
                <w:color w:val="000000"/>
                <w:lang w:val="en-US"/>
              </w:rPr>
            </w:pPr>
          </w:p>
        </w:tc>
      </w:tr>
      <w:tr w:rsidR="00B33C9C" w14:paraId="080E160E" w14:textId="77777777" w:rsidTr="000F3914">
        <w:trPr>
          <w:trHeight w:val="1383"/>
        </w:trPr>
        <w:tc>
          <w:tcPr>
            <w:tcW w:w="9062" w:type="dxa"/>
            <w:gridSpan w:val="2"/>
          </w:tcPr>
          <w:p w14:paraId="0171D78B" w14:textId="11D0F178" w:rsidR="00B33C9C" w:rsidRPr="00A3644E" w:rsidRDefault="00B33C9C" w:rsidP="00B33C9C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rFonts w:cs="IDJANC+Arial"/>
                <w:color w:val="000000"/>
                <w:lang w:val="en-US"/>
              </w:rPr>
            </w:pPr>
            <w:r>
              <w:rPr>
                <w:rFonts w:cs="IDJANC+Arial"/>
                <w:b/>
                <w:color w:val="000000"/>
                <w:lang w:val="en-US"/>
              </w:rPr>
              <w:lastRenderedPageBreak/>
              <w:t>Description about the main results of the</w:t>
            </w:r>
            <w:r w:rsidR="00640634">
              <w:rPr>
                <w:rFonts w:cs="IDJANC+Arial"/>
                <w:b/>
                <w:color w:val="000000"/>
                <w:lang w:val="en-US"/>
              </w:rPr>
              <w:t xml:space="preserve"> topic:</w:t>
            </w:r>
            <w:r>
              <w:rPr>
                <w:rFonts w:cs="IDJANC+Arial"/>
                <w:b/>
                <w:color w:val="000000"/>
                <w:lang w:val="en-US"/>
              </w:rPr>
              <w:t xml:space="preserve"> </w:t>
            </w:r>
            <w:r w:rsidRPr="00640634">
              <w:rPr>
                <w:rFonts w:cs="IDJANC+Arial"/>
                <w:b/>
                <w:color w:val="000000"/>
                <w:lang w:val="en-US"/>
              </w:rPr>
              <w:t>Help seeking:</w:t>
            </w:r>
            <w:r>
              <w:rPr>
                <w:rFonts w:cs="IDJANC+Arial"/>
                <w:color w:val="000000"/>
                <w:lang w:val="en-US"/>
              </w:rPr>
              <w:t xml:space="preserve"> (first services for support? Experiences about professionals? Expectations from them?</w:t>
            </w:r>
          </w:p>
          <w:p w14:paraId="0766A67F" w14:textId="1616F673" w:rsidR="00741EE7" w:rsidRPr="00993019" w:rsidRDefault="00741EE7" w:rsidP="00DB4C2E">
            <w:pPr>
              <w:rPr>
                <w:rFonts w:cs="IDJANC+Arial"/>
                <w:color w:val="000000"/>
                <w:lang w:val="en-US"/>
              </w:rPr>
            </w:pPr>
          </w:p>
        </w:tc>
      </w:tr>
      <w:tr w:rsidR="00B33C9C" w14:paraId="0111938C" w14:textId="77777777" w:rsidTr="000F3914">
        <w:trPr>
          <w:trHeight w:val="1383"/>
        </w:trPr>
        <w:tc>
          <w:tcPr>
            <w:tcW w:w="9062" w:type="dxa"/>
            <w:gridSpan w:val="2"/>
          </w:tcPr>
          <w:p w14:paraId="1F70D3BE" w14:textId="7E389E59" w:rsidR="00B33C9C" w:rsidRPr="00A3644E" w:rsidRDefault="00B33C9C" w:rsidP="00640634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>
              <w:rPr>
                <w:rFonts w:cs="IDJANC+Arial"/>
                <w:b/>
                <w:color w:val="000000"/>
                <w:lang w:val="en-US"/>
              </w:rPr>
              <w:t>Description about the main results of the</w:t>
            </w:r>
            <w:r w:rsidR="00640634">
              <w:rPr>
                <w:rFonts w:cs="IDJANC+Arial"/>
                <w:b/>
                <w:color w:val="000000"/>
                <w:lang w:val="en-US"/>
              </w:rPr>
              <w:t xml:space="preserve"> topic:</w:t>
            </w:r>
            <w:r>
              <w:rPr>
                <w:rFonts w:cs="IDJANC+Arial"/>
                <w:b/>
                <w:color w:val="000000"/>
                <w:lang w:val="en-US"/>
              </w:rPr>
              <w:t xml:space="preserve"> </w:t>
            </w:r>
            <w:r w:rsidRPr="00BD0EDB">
              <w:rPr>
                <w:b/>
                <w:lang w:val="en-US"/>
              </w:rPr>
              <w:t>Seeking solutions</w:t>
            </w:r>
            <w:r w:rsidR="00640634">
              <w:rPr>
                <w:lang w:val="en-US"/>
              </w:rPr>
              <w:t xml:space="preserve"> (solving the violent situation) (kind of obstacles)</w:t>
            </w:r>
            <w:r w:rsidRPr="00A3644E">
              <w:rPr>
                <w:lang w:val="en-US"/>
              </w:rPr>
              <w:t xml:space="preserve"> </w:t>
            </w:r>
          </w:p>
          <w:p w14:paraId="4677E824" w14:textId="09F94577" w:rsidR="00760FD9" w:rsidRPr="001A63E2" w:rsidRDefault="00760FD9" w:rsidP="00760FD9">
            <w:pPr>
              <w:rPr>
                <w:rFonts w:cs="IDJANC+Arial"/>
                <w:color w:val="000000"/>
                <w:lang w:val="en-US"/>
              </w:rPr>
            </w:pPr>
          </w:p>
        </w:tc>
      </w:tr>
      <w:tr w:rsidR="00B33C9C" w14:paraId="5B9CFCD7" w14:textId="77777777" w:rsidTr="000F3914">
        <w:trPr>
          <w:trHeight w:val="1383"/>
        </w:trPr>
        <w:tc>
          <w:tcPr>
            <w:tcW w:w="9062" w:type="dxa"/>
            <w:gridSpan w:val="2"/>
          </w:tcPr>
          <w:p w14:paraId="1A561137" w14:textId="77777777" w:rsidR="00B33C9C" w:rsidRDefault="00B33C9C" w:rsidP="00640634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rFonts w:cs="IDJANC+Arial"/>
                <w:color w:val="000000"/>
                <w:lang w:val="en-US"/>
              </w:rPr>
            </w:pPr>
            <w:r w:rsidRPr="00B33C9C">
              <w:rPr>
                <w:rFonts w:cs="IDJANC+Arial"/>
                <w:b/>
                <w:color w:val="000000"/>
                <w:lang w:val="en-US"/>
              </w:rPr>
              <w:t>Description about the main results of the</w:t>
            </w:r>
            <w:r>
              <w:rPr>
                <w:rFonts w:cs="IDJANC+Arial"/>
                <w:color w:val="000000"/>
                <w:lang w:val="en-US"/>
              </w:rPr>
              <w:t xml:space="preserve"> </w:t>
            </w:r>
            <w:r w:rsidR="00640634" w:rsidRPr="00BD0EDB">
              <w:rPr>
                <w:rFonts w:cs="IDJANC+Arial"/>
                <w:b/>
                <w:color w:val="000000"/>
                <w:lang w:val="en-US"/>
              </w:rPr>
              <w:t>topic:</w:t>
            </w:r>
            <w:r w:rsidRPr="00BD0EDB">
              <w:rPr>
                <w:rFonts w:cs="IDJANC+Arial"/>
                <w:b/>
                <w:color w:val="000000"/>
                <w:lang w:val="en-US"/>
              </w:rPr>
              <w:t xml:space="preserve"> </w:t>
            </w:r>
            <w:r w:rsidR="00640634" w:rsidRPr="00BD0EDB">
              <w:rPr>
                <w:rFonts w:cs="IDJANC+Arial"/>
                <w:b/>
                <w:color w:val="000000"/>
                <w:lang w:val="en-US"/>
              </w:rPr>
              <w:t>E</w:t>
            </w:r>
            <w:r w:rsidRPr="00BD0EDB">
              <w:rPr>
                <w:rFonts w:cs="IDJANC+Arial"/>
                <w:b/>
                <w:color w:val="000000"/>
                <w:lang w:val="en-US"/>
              </w:rPr>
              <w:t>ffects of violence on the victims</w:t>
            </w:r>
          </w:p>
          <w:p w14:paraId="72DF3D06" w14:textId="77777777" w:rsidR="00640634" w:rsidRPr="00640634" w:rsidRDefault="00640634" w:rsidP="00640634">
            <w:pPr>
              <w:pStyle w:val="Loendilik"/>
              <w:spacing w:after="0" w:line="240" w:lineRule="auto"/>
              <w:rPr>
                <w:rFonts w:cs="IDJANC+Arial"/>
                <w:color w:val="000000"/>
                <w:lang w:val="en-US"/>
              </w:rPr>
            </w:pPr>
            <w:r>
              <w:rPr>
                <w:lang w:val="en-US"/>
              </w:rPr>
              <w:t xml:space="preserve">(kind of </w:t>
            </w:r>
            <w:r w:rsidRPr="00DA1BEC">
              <w:rPr>
                <w:lang w:val="en-US"/>
              </w:rPr>
              <w:t>emotional effects</w:t>
            </w:r>
            <w:r>
              <w:rPr>
                <w:lang w:val="en-US"/>
              </w:rPr>
              <w:t>) (</w:t>
            </w:r>
            <w:r w:rsidRPr="00640634">
              <w:rPr>
                <w:lang w:val="en-US"/>
              </w:rPr>
              <w:t xml:space="preserve">effects on your </w:t>
            </w:r>
            <w:r>
              <w:rPr>
                <w:lang w:val="en-US"/>
              </w:rPr>
              <w:t>physical health)</w:t>
            </w:r>
            <w:r w:rsidRPr="00640634">
              <w:rPr>
                <w:lang w:val="en-US"/>
              </w:rPr>
              <w:t xml:space="preserve"> </w:t>
            </w:r>
            <w:r>
              <w:rPr>
                <w:rFonts w:cs="IDJANC+Arial"/>
                <w:color w:val="000000"/>
                <w:lang w:val="en-US"/>
              </w:rPr>
              <w:t>(violence influence the daily life)</w:t>
            </w:r>
          </w:p>
          <w:p w14:paraId="04BCD751" w14:textId="77777777" w:rsidR="00B33C9C" w:rsidRDefault="00B33C9C" w:rsidP="00C52C3B">
            <w:pPr>
              <w:rPr>
                <w:rFonts w:cs="IDJANC+Arial"/>
                <w:b/>
                <w:color w:val="000000"/>
                <w:lang w:val="en-US"/>
              </w:rPr>
            </w:pPr>
          </w:p>
        </w:tc>
      </w:tr>
      <w:tr w:rsidR="00B33C9C" w14:paraId="54252AB7" w14:textId="77777777" w:rsidTr="000F3914">
        <w:trPr>
          <w:trHeight w:val="1383"/>
        </w:trPr>
        <w:tc>
          <w:tcPr>
            <w:tcW w:w="9062" w:type="dxa"/>
            <w:gridSpan w:val="2"/>
          </w:tcPr>
          <w:p w14:paraId="309CA9B6" w14:textId="77777777" w:rsidR="00B33C9C" w:rsidRPr="00A3644E" w:rsidRDefault="00B33C9C" w:rsidP="00B33C9C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rFonts w:cs="IDJANC+Arial"/>
                <w:color w:val="000000"/>
                <w:lang w:val="en-US"/>
              </w:rPr>
            </w:pPr>
            <w:r w:rsidRPr="00B33C9C">
              <w:rPr>
                <w:rFonts w:cs="IDJANC+Arial"/>
                <w:b/>
                <w:color w:val="000000"/>
                <w:lang w:val="en-US"/>
              </w:rPr>
              <w:t>Description about the main results of the</w:t>
            </w:r>
            <w:r w:rsidR="00640634">
              <w:rPr>
                <w:rFonts w:cs="IDJANC+Arial"/>
                <w:b/>
                <w:color w:val="000000"/>
                <w:lang w:val="en-US"/>
              </w:rPr>
              <w:t xml:space="preserve"> topic:</w:t>
            </w:r>
            <w:r>
              <w:rPr>
                <w:rFonts w:cs="IDJANC+Arial"/>
                <w:color w:val="000000"/>
                <w:lang w:val="en-US"/>
              </w:rPr>
              <w:t xml:space="preserve">  </w:t>
            </w:r>
            <w:r w:rsidRPr="00BD0EDB">
              <w:rPr>
                <w:rFonts w:cs="IDJANC+Arial"/>
                <w:b/>
                <w:color w:val="000000"/>
                <w:lang w:val="en-US"/>
              </w:rPr>
              <w:t>Consequences for perpetrator(s)</w:t>
            </w:r>
          </w:p>
          <w:p w14:paraId="05276A49" w14:textId="3AEA95BC" w:rsidR="00B33C9C" w:rsidRPr="00E11195" w:rsidRDefault="00B33C9C" w:rsidP="00E11195">
            <w:pPr>
              <w:autoSpaceDE w:val="0"/>
              <w:autoSpaceDN w:val="0"/>
              <w:adjustRightInd w:val="0"/>
              <w:rPr>
                <w:rFonts w:cs="IDJANC+Arial"/>
                <w:color w:val="000000"/>
                <w:lang w:val="en-US"/>
              </w:rPr>
            </w:pPr>
          </w:p>
        </w:tc>
      </w:tr>
      <w:tr w:rsidR="00B33C9C" w14:paraId="0DE6ED22" w14:textId="77777777" w:rsidTr="000F3914">
        <w:trPr>
          <w:trHeight w:val="1383"/>
        </w:trPr>
        <w:tc>
          <w:tcPr>
            <w:tcW w:w="9062" w:type="dxa"/>
            <w:gridSpan w:val="2"/>
          </w:tcPr>
          <w:p w14:paraId="30E4912A" w14:textId="77777777" w:rsidR="00640634" w:rsidRPr="00640634" w:rsidRDefault="00B33C9C" w:rsidP="00640634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rStyle w:val="apple-converted-space"/>
                <w:rFonts w:cs="Arial"/>
                <w:color w:val="222222"/>
                <w:shd w:val="clear" w:color="auto" w:fill="FFFFFF"/>
                <w:lang w:val="en-US"/>
              </w:rPr>
            </w:pPr>
            <w:r w:rsidRPr="00B33C9C">
              <w:rPr>
                <w:rFonts w:cs="IDJANC+Arial"/>
                <w:b/>
                <w:color w:val="000000"/>
                <w:lang w:val="en-US"/>
              </w:rPr>
              <w:t>Description about the main results of the</w:t>
            </w:r>
            <w:r w:rsidR="00640634">
              <w:rPr>
                <w:rFonts w:cs="IDJANC+Arial"/>
                <w:b/>
                <w:color w:val="000000"/>
                <w:lang w:val="en-US"/>
              </w:rPr>
              <w:t xml:space="preserve"> topic:</w:t>
            </w:r>
            <w:r>
              <w:rPr>
                <w:rFonts w:cs="IDJANC+Arial"/>
                <w:color w:val="000000"/>
                <w:lang w:val="en-US"/>
              </w:rPr>
              <w:t xml:space="preserve"> </w:t>
            </w:r>
            <w:r w:rsidRPr="00BD0EDB">
              <w:rPr>
                <w:rStyle w:val="apple-converted-space"/>
                <w:rFonts w:cs="Arial"/>
                <w:b/>
                <w:color w:val="222222"/>
                <w:shd w:val="clear" w:color="auto" w:fill="FFFFFF"/>
                <w:lang w:val="en-US"/>
              </w:rPr>
              <w:t>Concerns of older victims regar</w:t>
            </w:r>
            <w:r w:rsidR="00640634" w:rsidRPr="00BD0EDB">
              <w:rPr>
                <w:rStyle w:val="apple-converted-space"/>
                <w:rFonts w:cs="Arial"/>
                <w:b/>
                <w:color w:val="222222"/>
                <w:shd w:val="clear" w:color="auto" w:fill="FFFFFF"/>
                <w:lang w:val="en-US"/>
              </w:rPr>
              <w:t>ding the services and treatment</w:t>
            </w:r>
            <w:r w:rsidR="00640634">
              <w:rPr>
                <w:rStyle w:val="apple-converted-space"/>
                <w:rFonts w:cs="Arial"/>
                <w:color w:val="222222"/>
                <w:shd w:val="clear" w:color="auto" w:fill="FFFFFF"/>
                <w:lang w:val="en-US"/>
              </w:rPr>
              <w:t xml:space="preserve"> (most concerns regarding being older and having domestic violence problems)(</w:t>
            </w:r>
            <w:r w:rsidR="00640634" w:rsidRPr="00640634">
              <w:rPr>
                <w:rStyle w:val="apple-converted-space"/>
                <w:rFonts w:cs="Arial"/>
                <w:color w:val="222222"/>
                <w:shd w:val="clear" w:color="auto" w:fill="FFFFFF"/>
                <w:lang w:val="en-US"/>
              </w:rPr>
              <w:t xml:space="preserve"> concerns being older and seeking help from </w:t>
            </w:r>
            <w:r w:rsidR="00640634">
              <w:rPr>
                <w:rStyle w:val="apple-converted-space"/>
                <w:rFonts w:cs="Arial"/>
                <w:color w:val="222222"/>
                <w:shd w:val="clear" w:color="auto" w:fill="FFFFFF"/>
                <w:lang w:val="en-US"/>
              </w:rPr>
              <w:t>social and health care services)</w:t>
            </w:r>
          </w:p>
          <w:p w14:paraId="158AEE5C" w14:textId="77777777" w:rsidR="00B33C9C" w:rsidRDefault="00B33C9C" w:rsidP="00C52C3B">
            <w:pPr>
              <w:rPr>
                <w:rFonts w:cs="IDJANC+Arial"/>
                <w:color w:val="000000"/>
                <w:lang w:val="en-US"/>
              </w:rPr>
            </w:pPr>
          </w:p>
        </w:tc>
      </w:tr>
      <w:tr w:rsidR="00B33C9C" w14:paraId="46FA5F0F" w14:textId="77777777" w:rsidTr="000F3914">
        <w:trPr>
          <w:trHeight w:val="1383"/>
        </w:trPr>
        <w:tc>
          <w:tcPr>
            <w:tcW w:w="9062" w:type="dxa"/>
            <w:gridSpan w:val="2"/>
          </w:tcPr>
          <w:p w14:paraId="6F23DD2F" w14:textId="34E124FC" w:rsidR="00B33C9C" w:rsidRPr="00A3644E" w:rsidRDefault="00B33C9C" w:rsidP="00B33C9C">
            <w:pPr>
              <w:pStyle w:val="Loendilik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 w:rsidRPr="00B33C9C">
              <w:rPr>
                <w:rFonts w:cs="IDJANC+Arial"/>
                <w:b/>
                <w:color w:val="000000"/>
                <w:lang w:val="en-US"/>
              </w:rPr>
              <w:t>Description about the main results of the</w:t>
            </w:r>
            <w:r w:rsidR="00640634">
              <w:rPr>
                <w:rFonts w:cs="IDJANC+Arial"/>
                <w:b/>
                <w:color w:val="000000"/>
                <w:lang w:val="en-US"/>
              </w:rPr>
              <w:t xml:space="preserve"> topic</w:t>
            </w:r>
            <w:r w:rsidRPr="00B33C9C">
              <w:rPr>
                <w:rFonts w:cs="IDJANC+Arial"/>
                <w:b/>
                <w:color w:val="000000"/>
                <w:lang w:val="en-US"/>
              </w:rPr>
              <w:t>:</w:t>
            </w:r>
            <w:r>
              <w:rPr>
                <w:rFonts w:cs="IDJANC+Arial"/>
                <w:color w:val="000000"/>
                <w:lang w:val="en-US"/>
              </w:rPr>
              <w:t xml:space="preserve"> </w:t>
            </w:r>
            <w:r w:rsidR="00E83F88">
              <w:rPr>
                <w:b/>
                <w:lang w:val="en-US"/>
              </w:rPr>
              <w:t xml:space="preserve">What should </w:t>
            </w:r>
            <w:r w:rsidRPr="00BD0EDB">
              <w:rPr>
                <w:b/>
                <w:lang w:val="en-US"/>
              </w:rPr>
              <w:t>be done?</w:t>
            </w:r>
          </w:p>
          <w:p w14:paraId="4DE937E1" w14:textId="77777777" w:rsidR="00640634" w:rsidRPr="00BD0EDB" w:rsidRDefault="00BD0EDB" w:rsidP="00BD0EDB">
            <w:pPr>
              <w:pStyle w:val="Loendilik"/>
              <w:autoSpaceDE w:val="0"/>
              <w:autoSpaceDN w:val="0"/>
              <w:adjustRightInd w:val="0"/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640634" w:rsidRPr="00DA1BEC">
              <w:rPr>
                <w:lang w:val="en-US"/>
              </w:rPr>
              <w:t>advice</w:t>
            </w:r>
            <w:r w:rsidR="00640634">
              <w:rPr>
                <w:lang w:val="en-US"/>
              </w:rPr>
              <w:t xml:space="preserve">s </w:t>
            </w:r>
            <w:r w:rsidR="00640634" w:rsidRPr="00DA1BEC">
              <w:rPr>
                <w:lang w:val="en-US"/>
              </w:rPr>
              <w:t xml:space="preserve">give another </w:t>
            </w:r>
            <w:r w:rsidR="00640634">
              <w:rPr>
                <w:lang w:val="en-US"/>
              </w:rPr>
              <w:t>older person</w:t>
            </w:r>
            <w:r>
              <w:rPr>
                <w:lang w:val="en-US"/>
              </w:rPr>
              <w:t>)</w:t>
            </w:r>
            <w:r w:rsidR="00640634" w:rsidRPr="00DA1BEC">
              <w:rPr>
                <w:lang w:val="en-US"/>
              </w:rPr>
              <w:t xml:space="preserve"> </w:t>
            </w:r>
            <w:r w:rsidRPr="00BD0EDB">
              <w:rPr>
                <w:lang w:val="en-US"/>
              </w:rPr>
              <w:t>(</w:t>
            </w:r>
            <w:r w:rsidR="00640634" w:rsidRPr="00BD0EDB">
              <w:rPr>
                <w:lang w:val="en-US"/>
              </w:rPr>
              <w:t>what are the top three</w:t>
            </w:r>
            <w:r w:rsidRPr="00BD0EDB">
              <w:rPr>
                <w:lang w:val="en-US"/>
              </w:rPr>
              <w:t xml:space="preserve"> needs of survivors)</w:t>
            </w:r>
            <w:r w:rsidR="00640634" w:rsidRPr="00BD0EDB">
              <w:rPr>
                <w:lang w:val="en-US"/>
              </w:rPr>
              <w:t xml:space="preserve"> </w:t>
            </w:r>
            <w:r>
              <w:rPr>
                <w:lang w:val="en-US"/>
              </w:rPr>
              <w:t>(</w:t>
            </w:r>
            <w:r w:rsidR="00640634" w:rsidRPr="00BD0EDB">
              <w:rPr>
                <w:lang w:val="en-US"/>
              </w:rPr>
              <w:t xml:space="preserve"> services most needed</w:t>
            </w:r>
            <w:r>
              <w:rPr>
                <w:lang w:val="en-US"/>
              </w:rPr>
              <w:t>) (</w:t>
            </w:r>
            <w:r w:rsidR="00640634" w:rsidRPr="00BD0EDB">
              <w:rPr>
                <w:lang w:val="en-US"/>
              </w:rPr>
              <w:t>something that s</w:t>
            </w:r>
            <w:r>
              <w:rPr>
                <w:lang w:val="en-US"/>
              </w:rPr>
              <w:t>hould be done at societal level)</w:t>
            </w:r>
          </w:p>
          <w:p w14:paraId="07118A7C" w14:textId="547F2D47" w:rsidR="00856929" w:rsidRPr="00B33C9C" w:rsidRDefault="00856929" w:rsidP="00EB3CC4">
            <w:pPr>
              <w:rPr>
                <w:rStyle w:val="apple-converted-space"/>
                <w:rFonts w:cs="Arial"/>
                <w:color w:val="222222"/>
                <w:shd w:val="clear" w:color="auto" w:fill="FFFFFF"/>
                <w:lang w:val="en-US"/>
              </w:rPr>
            </w:pPr>
          </w:p>
        </w:tc>
      </w:tr>
      <w:tr w:rsidR="00E83F88" w14:paraId="20FBD4D1" w14:textId="77777777" w:rsidTr="000F3914">
        <w:trPr>
          <w:trHeight w:val="1383"/>
        </w:trPr>
        <w:tc>
          <w:tcPr>
            <w:tcW w:w="9062" w:type="dxa"/>
            <w:gridSpan w:val="2"/>
          </w:tcPr>
          <w:p w14:paraId="52C7A853" w14:textId="77777777" w:rsidR="00E83F88" w:rsidRPr="00EB3CC4" w:rsidRDefault="003843AD" w:rsidP="003843AD">
            <w:pPr>
              <w:pStyle w:val="Loendilik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IDJANC+Arial"/>
                <w:b/>
                <w:color w:val="000000"/>
                <w:lang w:val="en-US"/>
              </w:rPr>
            </w:pPr>
            <w:r w:rsidRPr="00BD2DF8">
              <w:rPr>
                <w:rFonts w:cs="Times New Roman"/>
                <w:lang w:val="en-US"/>
              </w:rPr>
              <w:t xml:space="preserve">If possible please </w:t>
            </w:r>
            <w:r w:rsidRPr="00BD2DF8">
              <w:rPr>
                <w:rFonts w:cs="Times New Roman"/>
                <w:b/>
                <w:lang w:val="en-US"/>
              </w:rPr>
              <w:t>f</w:t>
            </w:r>
            <w:r w:rsidR="00E83F88" w:rsidRPr="00BD2DF8">
              <w:rPr>
                <w:rFonts w:cs="Times New Roman"/>
                <w:b/>
                <w:lang w:val="en-US"/>
              </w:rPr>
              <w:t>ormula</w:t>
            </w:r>
            <w:r w:rsidR="00E412E4" w:rsidRPr="00BD2DF8">
              <w:rPr>
                <w:rFonts w:cs="Times New Roman"/>
                <w:b/>
                <w:lang w:val="en-US"/>
              </w:rPr>
              <w:t>te three</w:t>
            </w:r>
            <w:r w:rsidR="00E83F88" w:rsidRPr="00BD2DF8">
              <w:rPr>
                <w:rFonts w:cs="Times New Roman"/>
                <w:b/>
                <w:lang w:val="en-US"/>
              </w:rPr>
              <w:t xml:space="preserve"> policy recommendations</w:t>
            </w:r>
            <w:r w:rsidR="00E83F88" w:rsidRPr="00BD2DF8">
              <w:rPr>
                <w:rFonts w:cs="Times New Roman"/>
                <w:lang w:val="en-US"/>
              </w:rPr>
              <w:t xml:space="preserve"> on advancing the healthcare policy towards elder victims of DV</w:t>
            </w:r>
            <w:r w:rsidRPr="00BD2DF8">
              <w:rPr>
                <w:rFonts w:cs="Times New Roman"/>
                <w:lang w:val="en-US"/>
              </w:rPr>
              <w:t xml:space="preserve"> (for policy maker at the national  and/or EU Level)</w:t>
            </w:r>
          </w:p>
          <w:p w14:paraId="0E1D9C24" w14:textId="2DF8F0C9" w:rsidR="00EB3CC4" w:rsidRPr="00EB3CC4" w:rsidRDefault="00EB3CC4" w:rsidP="00EB3CC4">
            <w:pPr>
              <w:autoSpaceDE w:val="0"/>
              <w:autoSpaceDN w:val="0"/>
              <w:adjustRightInd w:val="0"/>
              <w:rPr>
                <w:rFonts w:cs="IDJANC+Arial"/>
                <w:color w:val="000000"/>
                <w:lang w:val="en-US"/>
              </w:rPr>
            </w:pPr>
          </w:p>
        </w:tc>
      </w:tr>
      <w:tr w:rsidR="00E412E4" w14:paraId="2C88CA73" w14:textId="77777777" w:rsidTr="000F3914">
        <w:trPr>
          <w:trHeight w:val="1383"/>
        </w:trPr>
        <w:tc>
          <w:tcPr>
            <w:tcW w:w="9062" w:type="dxa"/>
            <w:gridSpan w:val="2"/>
          </w:tcPr>
          <w:p w14:paraId="78201131" w14:textId="7EFEB207" w:rsidR="003720E5" w:rsidRPr="00DD25B6" w:rsidRDefault="003720E5" w:rsidP="003F3BB8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DD25B6">
              <w:rPr>
                <w:lang w:val="en-US"/>
              </w:rPr>
              <w:t xml:space="preserve">What kind of </w:t>
            </w:r>
            <w:r w:rsidRPr="00C52C3B">
              <w:rPr>
                <w:b/>
                <w:lang w:val="en-US"/>
              </w:rPr>
              <w:t>oral feedback</w:t>
            </w:r>
            <w:r w:rsidRPr="00DD25B6">
              <w:rPr>
                <w:lang w:val="en-US"/>
              </w:rPr>
              <w:t xml:space="preserve"> did you get from the participants?</w:t>
            </w:r>
          </w:p>
          <w:p w14:paraId="014078A5" w14:textId="77777777" w:rsidR="003720E5" w:rsidRDefault="003720E5" w:rsidP="003F3BB8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DD25B6">
              <w:rPr>
                <w:lang w:val="en-US"/>
              </w:rPr>
              <w:t xml:space="preserve">Is there something you </w:t>
            </w:r>
            <w:r w:rsidRPr="00C52C3B">
              <w:rPr>
                <w:b/>
                <w:lang w:val="en-US"/>
              </w:rPr>
              <w:t>would change</w:t>
            </w:r>
            <w:r w:rsidRPr="00DD25B6">
              <w:rPr>
                <w:lang w:val="en-US"/>
              </w:rPr>
              <w:t xml:space="preserve"> in the focus group session? What?</w:t>
            </w:r>
            <w:r w:rsidR="00EB3CC4">
              <w:rPr>
                <w:lang w:val="en-US"/>
              </w:rPr>
              <w:t xml:space="preserve"> </w:t>
            </w:r>
          </w:p>
          <w:p w14:paraId="2160FE87" w14:textId="77777777" w:rsidR="003720E5" w:rsidRDefault="003F3BB8" w:rsidP="003F3BB8">
            <w:pPr>
              <w:pStyle w:val="Loendilik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 w:rsidRPr="00DD25B6">
              <w:rPr>
                <w:lang w:val="en-US"/>
              </w:rPr>
              <w:t xml:space="preserve">What did you </w:t>
            </w:r>
            <w:r w:rsidRPr="00C52C3B">
              <w:rPr>
                <w:b/>
                <w:lang w:val="en-US"/>
              </w:rPr>
              <w:t>learn from the focus group</w:t>
            </w:r>
            <w:r w:rsidRPr="00DD25B6">
              <w:rPr>
                <w:lang w:val="en-US"/>
              </w:rPr>
              <w:t xml:space="preserve"> session</w:t>
            </w:r>
            <w:r>
              <w:rPr>
                <w:lang w:val="en-US"/>
              </w:rPr>
              <w:t xml:space="preserve"> and the participants?</w:t>
            </w:r>
          </w:p>
          <w:p w14:paraId="21113772" w14:textId="77777777" w:rsidR="00E412E4" w:rsidRPr="00EB3CC4" w:rsidRDefault="00E412E4" w:rsidP="003F3BB8">
            <w:pPr>
              <w:pStyle w:val="Loendilik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/>
                <w:lang w:val="en-US"/>
              </w:rPr>
            </w:pPr>
            <w:r w:rsidRPr="00EB3CC4">
              <w:rPr>
                <w:rFonts w:cs="Times New Roman"/>
                <w:b/>
                <w:lang w:val="en-US"/>
              </w:rPr>
              <w:t>Any other comments?</w:t>
            </w:r>
          </w:p>
        </w:tc>
      </w:tr>
    </w:tbl>
    <w:p w14:paraId="16CB5830" w14:textId="77777777" w:rsidR="001A58A7" w:rsidRDefault="001A58A7"/>
    <w:p w14:paraId="1202E053" w14:textId="77777777" w:rsidR="00453ED0" w:rsidRDefault="003843AD" w:rsidP="00453ED0">
      <w:pPr>
        <w:spacing w:after="0" w:line="240" w:lineRule="auto"/>
        <w:rPr>
          <w:lang w:val="en-US"/>
        </w:rPr>
      </w:pPr>
      <w:r>
        <w:rPr>
          <w:lang w:val="en-US"/>
        </w:rPr>
        <w:t>Thank you for your support!</w:t>
      </w:r>
    </w:p>
    <w:p w14:paraId="136498CC" w14:textId="77777777" w:rsidR="00453ED0" w:rsidRDefault="00453ED0"/>
    <w:sectPr w:rsidR="00453ED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DJANC+Arial"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1D550E"/>
    <w:multiLevelType w:val="hybridMultilevel"/>
    <w:tmpl w:val="58B6B20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F138A"/>
    <w:multiLevelType w:val="hybridMultilevel"/>
    <w:tmpl w:val="D8060014"/>
    <w:lvl w:ilvl="0" w:tplc="657A6FD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F2610"/>
    <w:multiLevelType w:val="hybridMultilevel"/>
    <w:tmpl w:val="442A7D5C"/>
    <w:lvl w:ilvl="0" w:tplc="A0A6A0F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71997"/>
    <w:multiLevelType w:val="hybridMultilevel"/>
    <w:tmpl w:val="2FB47B9A"/>
    <w:lvl w:ilvl="0" w:tplc="040B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3042BE"/>
    <w:multiLevelType w:val="hybridMultilevel"/>
    <w:tmpl w:val="84728F0C"/>
    <w:lvl w:ilvl="0" w:tplc="448E4A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F25C24"/>
    <w:multiLevelType w:val="hybridMultilevel"/>
    <w:tmpl w:val="69CACF8E"/>
    <w:lvl w:ilvl="0" w:tplc="040B0019">
      <w:start w:val="1"/>
      <w:numFmt w:val="lowerLetter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DG3NDMwNTI1MDBQ0lEKTi0uzszPAykwrAUAjW2rfywAAAA="/>
  </w:docVars>
  <w:rsids>
    <w:rsidRoot w:val="00453ED0"/>
    <w:rsid w:val="0008065B"/>
    <w:rsid w:val="000935AC"/>
    <w:rsid w:val="000B0AF2"/>
    <w:rsid w:val="00146C0D"/>
    <w:rsid w:val="001604CF"/>
    <w:rsid w:val="001A58A7"/>
    <w:rsid w:val="001A63E2"/>
    <w:rsid w:val="002805AA"/>
    <w:rsid w:val="002B591B"/>
    <w:rsid w:val="003720E5"/>
    <w:rsid w:val="003843AD"/>
    <w:rsid w:val="003F3BB8"/>
    <w:rsid w:val="00453ED0"/>
    <w:rsid w:val="005225DF"/>
    <w:rsid w:val="005C09E6"/>
    <w:rsid w:val="0063791A"/>
    <w:rsid w:val="00640634"/>
    <w:rsid w:val="00666BC5"/>
    <w:rsid w:val="0068750A"/>
    <w:rsid w:val="00741EE7"/>
    <w:rsid w:val="00760FD9"/>
    <w:rsid w:val="0081670D"/>
    <w:rsid w:val="0084233D"/>
    <w:rsid w:val="00856929"/>
    <w:rsid w:val="00983176"/>
    <w:rsid w:val="00993019"/>
    <w:rsid w:val="00997A1E"/>
    <w:rsid w:val="009A19C0"/>
    <w:rsid w:val="009F5EB2"/>
    <w:rsid w:val="00A679F6"/>
    <w:rsid w:val="00A71599"/>
    <w:rsid w:val="00B24876"/>
    <w:rsid w:val="00B33C9C"/>
    <w:rsid w:val="00B75595"/>
    <w:rsid w:val="00BD0EDB"/>
    <w:rsid w:val="00BD2DF8"/>
    <w:rsid w:val="00C52C3B"/>
    <w:rsid w:val="00CB3D90"/>
    <w:rsid w:val="00CE18EF"/>
    <w:rsid w:val="00D11248"/>
    <w:rsid w:val="00D61FF9"/>
    <w:rsid w:val="00DA1D0C"/>
    <w:rsid w:val="00DB4C2E"/>
    <w:rsid w:val="00E1103F"/>
    <w:rsid w:val="00E11195"/>
    <w:rsid w:val="00E17EB0"/>
    <w:rsid w:val="00E412E4"/>
    <w:rsid w:val="00E61A82"/>
    <w:rsid w:val="00E64C60"/>
    <w:rsid w:val="00E83F88"/>
    <w:rsid w:val="00EB3CC4"/>
    <w:rsid w:val="00ED4F99"/>
    <w:rsid w:val="00EF7337"/>
    <w:rsid w:val="00F20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5CC8E"/>
  <w15:docId w15:val="{BEC47FBB-9CDB-4772-8236-4BDE4D2AD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rsid w:val="00453ED0"/>
    <w:pPr>
      <w:spacing w:after="200" w:line="276" w:lineRule="auto"/>
      <w:ind w:left="720"/>
      <w:contextualSpacing/>
    </w:pPr>
    <w:rPr>
      <w:lang w:val="fi-FI"/>
    </w:rPr>
  </w:style>
  <w:style w:type="character" w:customStyle="1" w:styleId="apple-converted-space">
    <w:name w:val="apple-converted-space"/>
    <w:basedOn w:val="Liguvaikefont"/>
    <w:rsid w:val="00453ED0"/>
  </w:style>
  <w:style w:type="table" w:styleId="Kontuurtabel">
    <w:name w:val="Table Grid"/>
    <w:basedOn w:val="Normaaltabel"/>
    <w:uiPriority w:val="39"/>
    <w:rsid w:val="001A58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perlink">
    <w:name w:val="Hyperlink"/>
    <w:basedOn w:val="Liguvaikefont"/>
    <w:uiPriority w:val="99"/>
    <w:unhideWhenUsed/>
    <w:rsid w:val="00E83F88"/>
    <w:rPr>
      <w:color w:val="0563C1" w:themeColor="hyperlink"/>
      <w:u w:val="single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9A1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9A19C0"/>
    <w:rPr>
      <w:rFonts w:ascii="Tahoma" w:hAnsi="Tahoma" w:cs="Tahoma"/>
      <w:sz w:val="16"/>
      <w:szCs w:val="16"/>
    </w:rPr>
  </w:style>
  <w:style w:type="character" w:styleId="Kommentaariviide">
    <w:name w:val="annotation reference"/>
    <w:basedOn w:val="Liguvaikefont"/>
    <w:uiPriority w:val="99"/>
    <w:semiHidden/>
    <w:unhideWhenUsed/>
    <w:rsid w:val="00BD2DF8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BD2DF8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BD2DF8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BD2DF8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BD2DF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C4D30-3C2B-43FC-86D8-B14D47F06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3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Rösslhumer</dc:creator>
  <cp:lastModifiedBy>Mari Puniste</cp:lastModifiedBy>
  <cp:revision>5</cp:revision>
  <dcterms:created xsi:type="dcterms:W3CDTF">2017-12-05T10:28:00Z</dcterms:created>
  <dcterms:modified xsi:type="dcterms:W3CDTF">2019-05-15T11:38:00Z</dcterms:modified>
</cp:coreProperties>
</file>